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409A" w14:textId="77777777" w:rsidR="00597C24" w:rsidRPr="000778E1" w:rsidRDefault="00597C24" w:rsidP="000778E1">
      <w:pPr>
        <w:spacing w:line="360" w:lineRule="auto"/>
        <w:jc w:val="center"/>
      </w:pPr>
    </w:p>
    <w:p w14:paraId="3A7A1F29" w14:textId="77777777" w:rsidR="006C5533" w:rsidRPr="000778E1" w:rsidRDefault="006C5533" w:rsidP="000778E1">
      <w:pPr>
        <w:spacing w:line="360" w:lineRule="auto"/>
        <w:jc w:val="right"/>
        <w:rPr>
          <w:sz w:val="22"/>
          <w:szCs w:val="22"/>
        </w:rPr>
      </w:pPr>
    </w:p>
    <w:p w14:paraId="7A0A3AD6" w14:textId="77777777" w:rsidR="006C5533" w:rsidRPr="000778E1" w:rsidRDefault="006C5533" w:rsidP="000778E1">
      <w:pPr>
        <w:spacing w:line="360" w:lineRule="auto"/>
        <w:ind w:left="360"/>
        <w:jc w:val="right"/>
        <w:rPr>
          <w:sz w:val="22"/>
          <w:szCs w:val="22"/>
        </w:rPr>
      </w:pPr>
      <w:proofErr w:type="gramStart"/>
      <w:r w:rsidRPr="000778E1">
        <w:rPr>
          <w:sz w:val="22"/>
          <w:szCs w:val="22"/>
        </w:rPr>
        <w:t>….</w:t>
      </w:r>
      <w:proofErr w:type="gramEnd"/>
      <w:r w:rsidRPr="000778E1">
        <w:rPr>
          <w:sz w:val="22"/>
          <w:szCs w:val="22"/>
        </w:rPr>
        <w:t>/…./2023</w:t>
      </w:r>
    </w:p>
    <w:p w14:paraId="758026DD" w14:textId="77777777" w:rsidR="00597C24" w:rsidRPr="000778E1" w:rsidRDefault="00597C24" w:rsidP="000778E1">
      <w:pPr>
        <w:spacing w:line="360" w:lineRule="auto"/>
        <w:jc w:val="center"/>
        <w:rPr>
          <w:b/>
          <w:sz w:val="32"/>
        </w:rPr>
      </w:pPr>
    </w:p>
    <w:p w14:paraId="505FE78B" w14:textId="77705EE2" w:rsidR="006748BB" w:rsidRPr="000778E1" w:rsidRDefault="00183806" w:rsidP="000778E1">
      <w:pPr>
        <w:spacing w:line="360" w:lineRule="auto"/>
        <w:ind w:left="360"/>
        <w:jc w:val="center"/>
        <w:rPr>
          <w:b/>
        </w:rPr>
      </w:pPr>
      <w:r>
        <w:rPr>
          <w:b/>
        </w:rPr>
        <w:t xml:space="preserve">T.C. </w:t>
      </w:r>
      <w:r w:rsidR="0025013A">
        <w:rPr>
          <w:b/>
        </w:rPr>
        <w:t>KARABÜK</w:t>
      </w:r>
      <w:r w:rsidR="00A5720F" w:rsidRPr="000778E1">
        <w:t xml:space="preserve"> </w:t>
      </w:r>
      <w:r w:rsidR="00FF2F9A" w:rsidRPr="000778E1">
        <w:rPr>
          <w:b/>
        </w:rPr>
        <w:t>ÜNİVERSİTESİ</w:t>
      </w:r>
      <w:r w:rsidR="006748BB" w:rsidRPr="000778E1">
        <w:rPr>
          <w:b/>
        </w:rPr>
        <w:t xml:space="preserve"> </w:t>
      </w:r>
    </w:p>
    <w:p w14:paraId="0A4291B2" w14:textId="4D77024B" w:rsidR="00FF2F9A" w:rsidRPr="000778E1" w:rsidRDefault="006B1B92" w:rsidP="000778E1">
      <w:pPr>
        <w:spacing w:line="360" w:lineRule="auto"/>
        <w:ind w:left="360"/>
        <w:jc w:val="center"/>
        <w:rPr>
          <w:b/>
        </w:rPr>
      </w:pPr>
      <w:r w:rsidRPr="000778E1">
        <w:rPr>
          <w:b/>
        </w:rPr>
        <w:t xml:space="preserve">İSLAMİ İLİMLER </w:t>
      </w:r>
      <w:r w:rsidR="006748BB" w:rsidRPr="000778E1">
        <w:rPr>
          <w:b/>
        </w:rPr>
        <w:t>FAKÜLTESİ</w:t>
      </w:r>
      <w:r w:rsidR="00A5720F" w:rsidRPr="000778E1">
        <w:rPr>
          <w:b/>
        </w:rPr>
        <w:t xml:space="preserve"> DEKANLIĞI</w:t>
      </w:r>
      <w:r w:rsidR="002B4568">
        <w:rPr>
          <w:b/>
        </w:rPr>
        <w:t>’</w:t>
      </w:r>
      <w:r w:rsidR="00A5720F" w:rsidRPr="000778E1">
        <w:rPr>
          <w:b/>
        </w:rPr>
        <w:t>NA</w:t>
      </w:r>
    </w:p>
    <w:p w14:paraId="36DC171B" w14:textId="77777777" w:rsidR="00202621" w:rsidRPr="000778E1" w:rsidRDefault="00202621" w:rsidP="000778E1">
      <w:pPr>
        <w:rPr>
          <w:sz w:val="20"/>
          <w:szCs w:val="20"/>
        </w:rPr>
      </w:pPr>
    </w:p>
    <w:p w14:paraId="346F3E8D" w14:textId="77777777" w:rsidR="00202621" w:rsidRPr="000778E1" w:rsidRDefault="00202621" w:rsidP="000778E1">
      <w:pPr>
        <w:jc w:val="both"/>
        <w:rPr>
          <w:sz w:val="20"/>
          <w:szCs w:val="20"/>
        </w:rPr>
      </w:pPr>
    </w:p>
    <w:p w14:paraId="2ABF7599" w14:textId="5F7D22A6" w:rsidR="00EE73C1" w:rsidRPr="000778E1" w:rsidRDefault="00E5055E" w:rsidP="005A78C1">
      <w:pPr>
        <w:spacing w:line="360" w:lineRule="auto"/>
        <w:ind w:left="357" w:firstLine="709"/>
        <w:jc w:val="both"/>
      </w:pPr>
      <w:r>
        <w:t>Fakülteniz …………</w:t>
      </w:r>
      <w:proofErr w:type="gramStart"/>
      <w:r>
        <w:t>…….</w:t>
      </w:r>
      <w:proofErr w:type="gramEnd"/>
      <w:r>
        <w:t xml:space="preserve">. </w:t>
      </w:r>
      <w:proofErr w:type="gramStart"/>
      <w:r>
        <w:t>numaralı</w:t>
      </w:r>
      <w:proofErr w:type="gramEnd"/>
      <w:r>
        <w:t xml:space="preserve"> son sınıf öğrenci</w:t>
      </w:r>
      <w:r w:rsidR="00703357">
        <w:t>siyim</w:t>
      </w:r>
      <w:r>
        <w:t xml:space="preserve">. </w:t>
      </w:r>
      <w:r w:rsidR="005A78C1" w:rsidRPr="000778E1">
        <w:t xml:space="preserve">2022/2023 </w:t>
      </w:r>
      <w:r w:rsidR="005A78C1">
        <w:t>eğitim-</w:t>
      </w:r>
      <w:r w:rsidR="005A78C1" w:rsidRPr="000778E1">
        <w:t xml:space="preserve">öğretim yılı </w:t>
      </w:r>
      <w:r w:rsidR="005A78C1">
        <w:t>b</w:t>
      </w:r>
      <w:r w:rsidR="005A78C1" w:rsidRPr="000778E1">
        <w:t xml:space="preserve">ahar yarıyılı </w:t>
      </w:r>
      <w:r w:rsidR="005A78C1">
        <w:t>d</w:t>
      </w:r>
      <w:r>
        <w:t xml:space="preserve">ers dökümümde yer alan Öğretmenlik Uygulaması II dersini </w:t>
      </w:r>
      <w:r w:rsidR="00EE73C1" w:rsidRPr="000778E1">
        <w:t>………………</w:t>
      </w:r>
      <w:proofErr w:type="gramStart"/>
      <w:r w:rsidR="00EE73C1" w:rsidRPr="000778E1">
        <w:t>…….</w:t>
      </w:r>
      <w:proofErr w:type="gramEnd"/>
      <w:r w:rsidR="00EE73C1" w:rsidRPr="000778E1">
        <w:t>.</w:t>
      </w:r>
      <w:r w:rsidR="004428D0" w:rsidRPr="000778E1">
        <w:t>…………………………………</w:t>
      </w:r>
      <w:r w:rsidR="00BF014B" w:rsidRPr="000778E1">
        <w:t xml:space="preserve"> </w:t>
      </w:r>
      <w:r w:rsidR="00EE73C1" w:rsidRPr="000778E1">
        <w:t xml:space="preserve">Üniversitesi </w:t>
      </w:r>
      <w:r w:rsidR="00BF014B" w:rsidRPr="000778E1">
        <w:t>.....................................</w:t>
      </w:r>
      <w:r w:rsidR="006877BB" w:rsidRPr="000778E1">
        <w:t>.......</w:t>
      </w:r>
      <w:r w:rsidR="00BF014B" w:rsidRPr="000778E1">
        <w:t xml:space="preserve">.. </w:t>
      </w:r>
      <w:r w:rsidR="000778E1" w:rsidRPr="000778E1">
        <w:t>Fakültesi'nde</w:t>
      </w:r>
      <w:r>
        <w:t>n</w:t>
      </w:r>
      <w:r w:rsidR="00961838" w:rsidRPr="000778E1">
        <w:t xml:space="preserve"> </w:t>
      </w:r>
      <w:r>
        <w:t>almak istiyorum</w:t>
      </w:r>
      <w:r w:rsidR="00EE73C1" w:rsidRPr="000778E1">
        <w:t xml:space="preserve">. </w:t>
      </w:r>
      <w:r w:rsidR="00C41514">
        <w:t>İ</w:t>
      </w:r>
      <w:r>
        <w:t>lgili üniversite</w:t>
      </w:r>
      <w:r w:rsidR="00C41514">
        <w:t>nin talep ettiği başvuru evrakları arasında</w:t>
      </w:r>
      <w:r>
        <w:t xml:space="preserve">, öğrencilik kaydımın bulunduğu birimden </w:t>
      </w:r>
      <w:r w:rsidR="00C41514">
        <w:t xml:space="preserve">istenen </w:t>
      </w:r>
      <w:r>
        <w:t xml:space="preserve">onay belgesi </w:t>
      </w:r>
      <w:r w:rsidR="00C41514">
        <w:t>de yer almaktadır</w:t>
      </w:r>
      <w:r>
        <w:t xml:space="preserve">. </w:t>
      </w:r>
      <w:r w:rsidR="00C41514">
        <w:t xml:space="preserve">Onay belgesinin tarafıma aşağıda belirttiğim </w:t>
      </w:r>
      <w:proofErr w:type="gramStart"/>
      <w:r w:rsidR="00C41514">
        <w:t>mail</w:t>
      </w:r>
      <w:proofErr w:type="gramEnd"/>
      <w:r w:rsidR="00C41514">
        <w:t xml:space="preserve"> adresi</w:t>
      </w:r>
      <w:r w:rsidR="005A78C1">
        <w:t xml:space="preserve"> yoluyla</w:t>
      </w:r>
      <w:r w:rsidR="00C41514">
        <w:t xml:space="preserve"> iletilmesini istiyorum.</w:t>
      </w:r>
    </w:p>
    <w:p w14:paraId="21AE1494" w14:textId="5155DA26" w:rsidR="00202621" w:rsidRPr="005A78C1" w:rsidRDefault="00202621" w:rsidP="005A78C1">
      <w:pPr>
        <w:spacing w:line="360" w:lineRule="auto"/>
        <w:ind w:left="357" w:firstLine="709"/>
        <w:rPr>
          <w:szCs w:val="20"/>
        </w:rPr>
      </w:pPr>
      <w:r w:rsidRPr="000778E1">
        <w:rPr>
          <w:szCs w:val="20"/>
        </w:rPr>
        <w:t>Gereğini arz ederim.</w:t>
      </w:r>
    </w:p>
    <w:p w14:paraId="2E583FFE" w14:textId="77777777" w:rsidR="007C0BFE" w:rsidRPr="000778E1" w:rsidRDefault="007C0BFE" w:rsidP="000778E1">
      <w:pPr>
        <w:rPr>
          <w:sz w:val="20"/>
          <w:szCs w:val="20"/>
        </w:rPr>
      </w:pPr>
    </w:p>
    <w:p w14:paraId="0A9BBF08" w14:textId="0554D5D1" w:rsidR="008E290C" w:rsidRPr="000778E1" w:rsidRDefault="008E290C" w:rsidP="000778E1">
      <w:pPr>
        <w:ind w:left="603"/>
        <w:rPr>
          <w:sz w:val="20"/>
          <w:szCs w:val="20"/>
        </w:rPr>
      </w:pPr>
    </w:p>
    <w:p w14:paraId="13FC3B86" w14:textId="229B5894" w:rsidR="00202621" w:rsidRPr="000778E1" w:rsidRDefault="007C0BFE" w:rsidP="000778E1">
      <w:pPr>
        <w:ind w:left="6120"/>
        <w:jc w:val="center"/>
        <w:rPr>
          <w:sz w:val="20"/>
          <w:szCs w:val="20"/>
        </w:rPr>
      </w:pPr>
      <w:r w:rsidRPr="000778E1">
        <w:rPr>
          <w:szCs w:val="20"/>
        </w:rPr>
        <w:t>Adı Soyadı</w:t>
      </w:r>
    </w:p>
    <w:p w14:paraId="4E843E33" w14:textId="77777777" w:rsidR="00D46A3F" w:rsidRPr="000778E1" w:rsidRDefault="00D46A3F" w:rsidP="000778E1">
      <w:pPr>
        <w:rPr>
          <w:szCs w:val="20"/>
        </w:rPr>
      </w:pPr>
    </w:p>
    <w:p w14:paraId="4252FF0C" w14:textId="21A01D04" w:rsidR="008E290C" w:rsidRPr="000778E1" w:rsidRDefault="00703357" w:rsidP="000778E1">
      <w:pPr>
        <w:ind w:left="360"/>
        <w:rPr>
          <w:szCs w:val="20"/>
        </w:rPr>
      </w:pP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="008E290C" w:rsidRPr="000778E1">
        <w:rPr>
          <w:szCs w:val="20"/>
        </w:rPr>
        <w:tab/>
      </w:r>
      <w:r w:rsidR="008E290C" w:rsidRPr="000778E1">
        <w:rPr>
          <w:szCs w:val="20"/>
        </w:rPr>
        <w:tab/>
      </w:r>
      <w:r w:rsidR="008E290C" w:rsidRPr="000778E1">
        <w:rPr>
          <w:szCs w:val="20"/>
        </w:rPr>
        <w:tab/>
        <w:t xml:space="preserve">   </w:t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2B4568">
        <w:rPr>
          <w:szCs w:val="20"/>
        </w:rPr>
        <w:t xml:space="preserve">       </w:t>
      </w:r>
      <w:r w:rsidR="008E290C" w:rsidRPr="000778E1">
        <w:rPr>
          <w:szCs w:val="20"/>
        </w:rPr>
        <w:t>İ</w:t>
      </w:r>
      <w:r w:rsidR="00D46A3F" w:rsidRPr="000778E1">
        <w:rPr>
          <w:szCs w:val="20"/>
        </w:rPr>
        <w:t>mza</w:t>
      </w:r>
    </w:p>
    <w:p w14:paraId="050F4502" w14:textId="77777777" w:rsidR="008E290C" w:rsidRPr="000778E1" w:rsidRDefault="008E290C" w:rsidP="000778E1">
      <w:pPr>
        <w:ind w:left="360"/>
        <w:rPr>
          <w:szCs w:val="20"/>
        </w:rPr>
      </w:pPr>
      <w:r w:rsidRPr="000778E1">
        <w:rPr>
          <w:szCs w:val="20"/>
        </w:rPr>
        <w:t>Adres:</w:t>
      </w:r>
    </w:p>
    <w:p w14:paraId="35D70271" w14:textId="329C5EB4" w:rsidR="008E290C" w:rsidRPr="000778E1" w:rsidRDefault="008C56DE" w:rsidP="000778E1">
      <w:pPr>
        <w:ind w:left="360"/>
        <w:rPr>
          <w:szCs w:val="20"/>
        </w:rPr>
      </w:pPr>
      <w:r>
        <w:rPr>
          <w:szCs w:val="20"/>
        </w:rPr>
        <w:t>GSM</w:t>
      </w:r>
      <w:r w:rsidR="008E290C" w:rsidRPr="000778E1">
        <w:rPr>
          <w:szCs w:val="20"/>
        </w:rPr>
        <w:t>:</w:t>
      </w:r>
    </w:p>
    <w:p w14:paraId="665B6F0D" w14:textId="1685DF73" w:rsidR="006877BB" w:rsidRDefault="006877BB" w:rsidP="000778E1">
      <w:pPr>
        <w:ind w:left="360"/>
        <w:rPr>
          <w:szCs w:val="20"/>
        </w:rPr>
      </w:pPr>
      <w:r w:rsidRPr="000778E1">
        <w:rPr>
          <w:szCs w:val="20"/>
        </w:rPr>
        <w:t>T</w:t>
      </w:r>
      <w:r w:rsidR="002B4568">
        <w:rPr>
          <w:szCs w:val="20"/>
        </w:rPr>
        <w:t>C</w:t>
      </w:r>
      <w:r w:rsidRPr="000778E1">
        <w:rPr>
          <w:szCs w:val="20"/>
        </w:rPr>
        <w:t>.</w:t>
      </w:r>
      <w:r w:rsidR="002B4568">
        <w:rPr>
          <w:szCs w:val="20"/>
        </w:rPr>
        <w:t>:</w:t>
      </w:r>
    </w:p>
    <w:p w14:paraId="28D9ECB6" w14:textId="63F37BEA" w:rsidR="00703357" w:rsidRPr="000778E1" w:rsidRDefault="00703357" w:rsidP="000778E1">
      <w:pPr>
        <w:ind w:left="360"/>
        <w:rPr>
          <w:szCs w:val="20"/>
        </w:rPr>
      </w:pPr>
      <w:proofErr w:type="gramStart"/>
      <w:r>
        <w:rPr>
          <w:szCs w:val="20"/>
        </w:rPr>
        <w:t>E-mail</w:t>
      </w:r>
      <w:proofErr w:type="gramEnd"/>
      <w:r>
        <w:rPr>
          <w:szCs w:val="20"/>
        </w:rPr>
        <w:t xml:space="preserve">: </w:t>
      </w:r>
    </w:p>
    <w:p w14:paraId="1485830B" w14:textId="4EA6C5BB" w:rsidR="007C0BFE" w:rsidRPr="000778E1" w:rsidRDefault="007C0BFE" w:rsidP="000778E1">
      <w:pPr>
        <w:ind w:left="5415"/>
        <w:jc w:val="center"/>
        <w:rPr>
          <w:sz w:val="20"/>
          <w:szCs w:val="20"/>
        </w:rPr>
      </w:pPr>
    </w:p>
    <w:p w14:paraId="6100F63D" w14:textId="77777777" w:rsidR="008E290C" w:rsidRPr="000778E1" w:rsidRDefault="008E290C" w:rsidP="000778E1">
      <w:pPr>
        <w:jc w:val="center"/>
        <w:rPr>
          <w:sz w:val="20"/>
          <w:szCs w:val="20"/>
        </w:rPr>
      </w:pPr>
    </w:p>
    <w:p w14:paraId="7CF379AB" w14:textId="77777777" w:rsidR="007C0BFE" w:rsidRPr="000778E1" w:rsidRDefault="007C0BFE" w:rsidP="000778E1">
      <w:pPr>
        <w:jc w:val="right"/>
        <w:rPr>
          <w:sz w:val="20"/>
          <w:szCs w:val="20"/>
        </w:rPr>
      </w:pPr>
    </w:p>
    <w:p w14:paraId="238F8A76" w14:textId="77777777" w:rsidR="00D868A2" w:rsidRPr="000778E1" w:rsidRDefault="00D868A2" w:rsidP="000778E1">
      <w:pPr>
        <w:rPr>
          <w:sz w:val="20"/>
          <w:szCs w:val="20"/>
        </w:rPr>
      </w:pPr>
    </w:p>
    <w:p w14:paraId="54BF9593" w14:textId="6EFC739E" w:rsidR="0076027C" w:rsidRPr="000778E1" w:rsidRDefault="0076027C" w:rsidP="000778E1">
      <w:pPr>
        <w:tabs>
          <w:tab w:val="left" w:pos="6946"/>
        </w:tabs>
        <w:ind w:left="9027"/>
        <w:jc w:val="right"/>
        <w:rPr>
          <w:sz w:val="20"/>
          <w:szCs w:val="20"/>
        </w:rPr>
      </w:pPr>
    </w:p>
    <w:sectPr w:rsidR="0076027C" w:rsidRPr="000778E1" w:rsidSect="006827A1">
      <w:pgSz w:w="11907" w:h="16840" w:code="9"/>
      <w:pgMar w:top="720" w:right="567" w:bottom="719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61D7F"/>
    <w:multiLevelType w:val="hybridMultilevel"/>
    <w:tmpl w:val="84CE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7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NLe0sDQzsjA2MLVQ0lEKTi0uzszPAykwqQUAahwTeiwAAAA="/>
  </w:docVars>
  <w:rsids>
    <w:rsidRoot w:val="00202621"/>
    <w:rsid w:val="00005B4A"/>
    <w:rsid w:val="00006FFE"/>
    <w:rsid w:val="00015E08"/>
    <w:rsid w:val="00016040"/>
    <w:rsid w:val="00040A34"/>
    <w:rsid w:val="00041882"/>
    <w:rsid w:val="00044F35"/>
    <w:rsid w:val="00055CC9"/>
    <w:rsid w:val="00061BAE"/>
    <w:rsid w:val="00062055"/>
    <w:rsid w:val="000778E1"/>
    <w:rsid w:val="000811AF"/>
    <w:rsid w:val="00081B98"/>
    <w:rsid w:val="000847BA"/>
    <w:rsid w:val="00085073"/>
    <w:rsid w:val="00086B58"/>
    <w:rsid w:val="00090A89"/>
    <w:rsid w:val="0009462D"/>
    <w:rsid w:val="000B6C30"/>
    <w:rsid w:val="000C1DC8"/>
    <w:rsid w:val="000D5AFD"/>
    <w:rsid w:val="000E12DF"/>
    <w:rsid w:val="000F286A"/>
    <w:rsid w:val="00102D7E"/>
    <w:rsid w:val="00107C7F"/>
    <w:rsid w:val="0012119A"/>
    <w:rsid w:val="00131C57"/>
    <w:rsid w:val="00135425"/>
    <w:rsid w:val="00135B91"/>
    <w:rsid w:val="00137EB7"/>
    <w:rsid w:val="0014167E"/>
    <w:rsid w:val="0014551D"/>
    <w:rsid w:val="0014577D"/>
    <w:rsid w:val="00146D4F"/>
    <w:rsid w:val="001575B3"/>
    <w:rsid w:val="00161A1D"/>
    <w:rsid w:val="00183806"/>
    <w:rsid w:val="001A7B47"/>
    <w:rsid w:val="001E62E9"/>
    <w:rsid w:val="00202621"/>
    <w:rsid w:val="00221A73"/>
    <w:rsid w:val="00224156"/>
    <w:rsid w:val="00232301"/>
    <w:rsid w:val="00232EF4"/>
    <w:rsid w:val="00236DB8"/>
    <w:rsid w:val="00237770"/>
    <w:rsid w:val="00246641"/>
    <w:rsid w:val="00247669"/>
    <w:rsid w:val="0025013A"/>
    <w:rsid w:val="0025570B"/>
    <w:rsid w:val="00280398"/>
    <w:rsid w:val="00283CF0"/>
    <w:rsid w:val="00292241"/>
    <w:rsid w:val="00293A6D"/>
    <w:rsid w:val="002B0136"/>
    <w:rsid w:val="002B2168"/>
    <w:rsid w:val="002B4568"/>
    <w:rsid w:val="002B45C0"/>
    <w:rsid w:val="002D78CA"/>
    <w:rsid w:val="002E7F41"/>
    <w:rsid w:val="003015AF"/>
    <w:rsid w:val="00301CFC"/>
    <w:rsid w:val="0030679C"/>
    <w:rsid w:val="00321C46"/>
    <w:rsid w:val="00336EFB"/>
    <w:rsid w:val="00343204"/>
    <w:rsid w:val="0034734A"/>
    <w:rsid w:val="00357208"/>
    <w:rsid w:val="00365DD4"/>
    <w:rsid w:val="003778C7"/>
    <w:rsid w:val="00377DD6"/>
    <w:rsid w:val="00383797"/>
    <w:rsid w:val="003A0FD5"/>
    <w:rsid w:val="003A1123"/>
    <w:rsid w:val="003A71B3"/>
    <w:rsid w:val="003B3529"/>
    <w:rsid w:val="003B7EF4"/>
    <w:rsid w:val="003D5686"/>
    <w:rsid w:val="003E7279"/>
    <w:rsid w:val="003F0C81"/>
    <w:rsid w:val="00400A51"/>
    <w:rsid w:val="00400FD8"/>
    <w:rsid w:val="00411D6F"/>
    <w:rsid w:val="004143FF"/>
    <w:rsid w:val="00420204"/>
    <w:rsid w:val="00421466"/>
    <w:rsid w:val="00421508"/>
    <w:rsid w:val="00423ED3"/>
    <w:rsid w:val="0043585D"/>
    <w:rsid w:val="00440871"/>
    <w:rsid w:val="00441BB0"/>
    <w:rsid w:val="004428D0"/>
    <w:rsid w:val="00446441"/>
    <w:rsid w:val="0048566E"/>
    <w:rsid w:val="00486993"/>
    <w:rsid w:val="00493C63"/>
    <w:rsid w:val="004A2206"/>
    <w:rsid w:val="004B50DD"/>
    <w:rsid w:val="004B524C"/>
    <w:rsid w:val="004C160D"/>
    <w:rsid w:val="004C3084"/>
    <w:rsid w:val="004E153E"/>
    <w:rsid w:val="004E2B6F"/>
    <w:rsid w:val="004F4368"/>
    <w:rsid w:val="004F6E0C"/>
    <w:rsid w:val="00500F14"/>
    <w:rsid w:val="00514B73"/>
    <w:rsid w:val="00521052"/>
    <w:rsid w:val="00523FC2"/>
    <w:rsid w:val="00531E92"/>
    <w:rsid w:val="005415FA"/>
    <w:rsid w:val="00546952"/>
    <w:rsid w:val="00555D92"/>
    <w:rsid w:val="00560CE5"/>
    <w:rsid w:val="00567FE7"/>
    <w:rsid w:val="00590332"/>
    <w:rsid w:val="0059235E"/>
    <w:rsid w:val="00595968"/>
    <w:rsid w:val="00597C24"/>
    <w:rsid w:val="005A147B"/>
    <w:rsid w:val="005A78C1"/>
    <w:rsid w:val="005B1AC1"/>
    <w:rsid w:val="005B7BC6"/>
    <w:rsid w:val="005C0BB6"/>
    <w:rsid w:val="005D23CA"/>
    <w:rsid w:val="005F06D5"/>
    <w:rsid w:val="005F0EDE"/>
    <w:rsid w:val="00600832"/>
    <w:rsid w:val="00601586"/>
    <w:rsid w:val="00603945"/>
    <w:rsid w:val="00606ADC"/>
    <w:rsid w:val="006213C4"/>
    <w:rsid w:val="0063009F"/>
    <w:rsid w:val="0064477F"/>
    <w:rsid w:val="00651187"/>
    <w:rsid w:val="006553D7"/>
    <w:rsid w:val="00655D5C"/>
    <w:rsid w:val="00661D11"/>
    <w:rsid w:val="006666B8"/>
    <w:rsid w:val="00667EB0"/>
    <w:rsid w:val="006748BB"/>
    <w:rsid w:val="006757F2"/>
    <w:rsid w:val="00675D06"/>
    <w:rsid w:val="006827A1"/>
    <w:rsid w:val="006877BB"/>
    <w:rsid w:val="00687E56"/>
    <w:rsid w:val="00690FFE"/>
    <w:rsid w:val="00697ED5"/>
    <w:rsid w:val="006A3AE1"/>
    <w:rsid w:val="006B1B92"/>
    <w:rsid w:val="006C0D6A"/>
    <w:rsid w:val="006C2578"/>
    <w:rsid w:val="006C5533"/>
    <w:rsid w:val="006F678C"/>
    <w:rsid w:val="006F7638"/>
    <w:rsid w:val="00703357"/>
    <w:rsid w:val="00706FA6"/>
    <w:rsid w:val="00712E07"/>
    <w:rsid w:val="00714BB2"/>
    <w:rsid w:val="00727DC0"/>
    <w:rsid w:val="0073709D"/>
    <w:rsid w:val="007377DC"/>
    <w:rsid w:val="007576D7"/>
    <w:rsid w:val="0076027C"/>
    <w:rsid w:val="0076240B"/>
    <w:rsid w:val="00764FEB"/>
    <w:rsid w:val="0076542B"/>
    <w:rsid w:val="007708D0"/>
    <w:rsid w:val="0077791D"/>
    <w:rsid w:val="00784C9E"/>
    <w:rsid w:val="0079094D"/>
    <w:rsid w:val="007965A8"/>
    <w:rsid w:val="00797CA5"/>
    <w:rsid w:val="007A1005"/>
    <w:rsid w:val="007A3196"/>
    <w:rsid w:val="007A3509"/>
    <w:rsid w:val="007B008C"/>
    <w:rsid w:val="007B1434"/>
    <w:rsid w:val="007B7A96"/>
    <w:rsid w:val="007C0BFE"/>
    <w:rsid w:val="007D2C5F"/>
    <w:rsid w:val="007D44F6"/>
    <w:rsid w:val="007D67AB"/>
    <w:rsid w:val="007E07ED"/>
    <w:rsid w:val="007E5BCD"/>
    <w:rsid w:val="007F24FA"/>
    <w:rsid w:val="007F680A"/>
    <w:rsid w:val="00821F33"/>
    <w:rsid w:val="00822AFE"/>
    <w:rsid w:val="00826E27"/>
    <w:rsid w:val="00832D5B"/>
    <w:rsid w:val="00835AEC"/>
    <w:rsid w:val="00842E5B"/>
    <w:rsid w:val="00873262"/>
    <w:rsid w:val="008748F5"/>
    <w:rsid w:val="00876096"/>
    <w:rsid w:val="0088185C"/>
    <w:rsid w:val="008832AB"/>
    <w:rsid w:val="008842C4"/>
    <w:rsid w:val="00884405"/>
    <w:rsid w:val="00887879"/>
    <w:rsid w:val="00894C4C"/>
    <w:rsid w:val="008B0AAB"/>
    <w:rsid w:val="008B282A"/>
    <w:rsid w:val="008C56DE"/>
    <w:rsid w:val="008C79EE"/>
    <w:rsid w:val="008D1E2A"/>
    <w:rsid w:val="008E290C"/>
    <w:rsid w:val="008F0811"/>
    <w:rsid w:val="009003E1"/>
    <w:rsid w:val="009106D4"/>
    <w:rsid w:val="0091272A"/>
    <w:rsid w:val="00915206"/>
    <w:rsid w:val="00923259"/>
    <w:rsid w:val="00931D27"/>
    <w:rsid w:val="00936FB0"/>
    <w:rsid w:val="00941FEC"/>
    <w:rsid w:val="009452DB"/>
    <w:rsid w:val="00946073"/>
    <w:rsid w:val="009545B5"/>
    <w:rsid w:val="009602C3"/>
    <w:rsid w:val="00961838"/>
    <w:rsid w:val="009665AB"/>
    <w:rsid w:val="009678A2"/>
    <w:rsid w:val="009A3919"/>
    <w:rsid w:val="009A66AA"/>
    <w:rsid w:val="009A6DED"/>
    <w:rsid w:val="009A71EF"/>
    <w:rsid w:val="009B6CC8"/>
    <w:rsid w:val="009C0DD8"/>
    <w:rsid w:val="009C6ECF"/>
    <w:rsid w:val="009D376B"/>
    <w:rsid w:val="009F4DE4"/>
    <w:rsid w:val="00A11130"/>
    <w:rsid w:val="00A15090"/>
    <w:rsid w:val="00A20B7A"/>
    <w:rsid w:val="00A26E45"/>
    <w:rsid w:val="00A33CCC"/>
    <w:rsid w:val="00A35670"/>
    <w:rsid w:val="00A468F2"/>
    <w:rsid w:val="00A476BC"/>
    <w:rsid w:val="00A56EB2"/>
    <w:rsid w:val="00A5720F"/>
    <w:rsid w:val="00A64DD4"/>
    <w:rsid w:val="00A7132F"/>
    <w:rsid w:val="00A82892"/>
    <w:rsid w:val="00AA12CC"/>
    <w:rsid w:val="00AA1A88"/>
    <w:rsid w:val="00AA6805"/>
    <w:rsid w:val="00AB084E"/>
    <w:rsid w:val="00AD00BC"/>
    <w:rsid w:val="00AF4A07"/>
    <w:rsid w:val="00B123B7"/>
    <w:rsid w:val="00B44052"/>
    <w:rsid w:val="00B54419"/>
    <w:rsid w:val="00B67C5C"/>
    <w:rsid w:val="00B74427"/>
    <w:rsid w:val="00B818F8"/>
    <w:rsid w:val="00B82A0D"/>
    <w:rsid w:val="00B937B4"/>
    <w:rsid w:val="00B96C8E"/>
    <w:rsid w:val="00BA3B88"/>
    <w:rsid w:val="00BA4994"/>
    <w:rsid w:val="00BA54E4"/>
    <w:rsid w:val="00BB438C"/>
    <w:rsid w:val="00BD09CE"/>
    <w:rsid w:val="00BE239D"/>
    <w:rsid w:val="00BE295F"/>
    <w:rsid w:val="00BE2A8E"/>
    <w:rsid w:val="00BE5E06"/>
    <w:rsid w:val="00BE7B7E"/>
    <w:rsid w:val="00BF014B"/>
    <w:rsid w:val="00BF1A8E"/>
    <w:rsid w:val="00BF69A8"/>
    <w:rsid w:val="00BF78A0"/>
    <w:rsid w:val="00C177BE"/>
    <w:rsid w:val="00C17B7F"/>
    <w:rsid w:val="00C23000"/>
    <w:rsid w:val="00C2353E"/>
    <w:rsid w:val="00C27833"/>
    <w:rsid w:val="00C41514"/>
    <w:rsid w:val="00C51D0C"/>
    <w:rsid w:val="00C6092D"/>
    <w:rsid w:val="00C810F3"/>
    <w:rsid w:val="00C83BA7"/>
    <w:rsid w:val="00C84531"/>
    <w:rsid w:val="00C847D5"/>
    <w:rsid w:val="00C8763D"/>
    <w:rsid w:val="00C94D95"/>
    <w:rsid w:val="00CE0B46"/>
    <w:rsid w:val="00CE60C5"/>
    <w:rsid w:val="00CF5EC2"/>
    <w:rsid w:val="00D149E9"/>
    <w:rsid w:val="00D14DE9"/>
    <w:rsid w:val="00D15B69"/>
    <w:rsid w:val="00D2218F"/>
    <w:rsid w:val="00D34A14"/>
    <w:rsid w:val="00D40D93"/>
    <w:rsid w:val="00D45CD7"/>
    <w:rsid w:val="00D462CF"/>
    <w:rsid w:val="00D46A3F"/>
    <w:rsid w:val="00D7333F"/>
    <w:rsid w:val="00D868A2"/>
    <w:rsid w:val="00DA08A4"/>
    <w:rsid w:val="00DA17C6"/>
    <w:rsid w:val="00DB0409"/>
    <w:rsid w:val="00DB391D"/>
    <w:rsid w:val="00DC4AA1"/>
    <w:rsid w:val="00DC786C"/>
    <w:rsid w:val="00DD020E"/>
    <w:rsid w:val="00DD7A01"/>
    <w:rsid w:val="00DF1DC7"/>
    <w:rsid w:val="00DF2BF1"/>
    <w:rsid w:val="00DF34B6"/>
    <w:rsid w:val="00DF6C98"/>
    <w:rsid w:val="00E1120D"/>
    <w:rsid w:val="00E14B41"/>
    <w:rsid w:val="00E17806"/>
    <w:rsid w:val="00E24046"/>
    <w:rsid w:val="00E25D8F"/>
    <w:rsid w:val="00E268B4"/>
    <w:rsid w:val="00E3013B"/>
    <w:rsid w:val="00E4650D"/>
    <w:rsid w:val="00E5055E"/>
    <w:rsid w:val="00E55725"/>
    <w:rsid w:val="00E55CB3"/>
    <w:rsid w:val="00E72188"/>
    <w:rsid w:val="00E86554"/>
    <w:rsid w:val="00E9241D"/>
    <w:rsid w:val="00E9242B"/>
    <w:rsid w:val="00E96092"/>
    <w:rsid w:val="00EA31A0"/>
    <w:rsid w:val="00EC621C"/>
    <w:rsid w:val="00ED7399"/>
    <w:rsid w:val="00EE6B31"/>
    <w:rsid w:val="00EE73C1"/>
    <w:rsid w:val="00EE773E"/>
    <w:rsid w:val="00EE7846"/>
    <w:rsid w:val="00EF2F8C"/>
    <w:rsid w:val="00EF7418"/>
    <w:rsid w:val="00F003A7"/>
    <w:rsid w:val="00F10F45"/>
    <w:rsid w:val="00F120B4"/>
    <w:rsid w:val="00F15F1E"/>
    <w:rsid w:val="00F246A9"/>
    <w:rsid w:val="00F247B7"/>
    <w:rsid w:val="00F428BE"/>
    <w:rsid w:val="00F5334A"/>
    <w:rsid w:val="00F53A7B"/>
    <w:rsid w:val="00F636F3"/>
    <w:rsid w:val="00F67C1C"/>
    <w:rsid w:val="00F73C19"/>
    <w:rsid w:val="00F86056"/>
    <w:rsid w:val="00F928E6"/>
    <w:rsid w:val="00FA0C62"/>
    <w:rsid w:val="00FA438B"/>
    <w:rsid w:val="00FB30F4"/>
    <w:rsid w:val="00FC6E71"/>
    <w:rsid w:val="00FC77DE"/>
    <w:rsid w:val="00FD144C"/>
    <w:rsid w:val="00FD67DA"/>
    <w:rsid w:val="00FE4E9F"/>
    <w:rsid w:val="00FE6B22"/>
    <w:rsid w:val="00FE6CDA"/>
    <w:rsid w:val="00FF2F9A"/>
    <w:rsid w:val="00FF478D"/>
    <w:rsid w:val="00FF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679FF4"/>
  <w15:chartTrackingRefBased/>
  <w15:docId w15:val="{4E491733-F590-D745-88F1-6634E4716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026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D868A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77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2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12B668-F7E9-4B14-800E-F941D9DD9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SKİŞEHİR OSMANGAZİ ÜNİVERSİTESİ</vt:lpstr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KİŞEHİR OSMANGAZİ ÜNİVERSİTESİ</dc:title>
  <dc:subject/>
  <dc:creator>nizamettin</dc:creator>
  <cp:keywords/>
  <cp:lastModifiedBy>Oğuz BOZOĞLU</cp:lastModifiedBy>
  <cp:revision>7</cp:revision>
  <cp:lastPrinted>2010-05-12T09:06:00Z</cp:lastPrinted>
  <dcterms:created xsi:type="dcterms:W3CDTF">2023-02-26T07:55:00Z</dcterms:created>
  <dcterms:modified xsi:type="dcterms:W3CDTF">2023-03-01T13:20:00Z</dcterms:modified>
</cp:coreProperties>
</file>